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internship-application-letter"/>
    <w:p>
      <w:pPr>
        <w:pStyle w:val="Heading1"/>
      </w:pPr>
      <w:r>
        <w:t xml:space="preserve">INTERNSHIP APPLICATION LETTER</w:t>
      </w:r>
    </w:p>
    <w:bookmarkStart w:id="20" w:name="X1495ff6049e07925989ce448e4ef3b98fdb8785"/>
    <w:p>
      <w:pPr>
        <w:pStyle w:val="Heading2"/>
      </w:pPr>
      <w:r>
        <w:t xml:space="preserve">Architectural Internship Opportunity in Japan Osaka</w:t>
      </w:r>
    </w:p>
    <w:bookmarkEnd w:id="20"/>
    <w:bookmarkEnd w:id="21"/>
    <w:p>
      <w:pPr>
        <w:pStyle w:val="FirstParagraph"/>
      </w:pPr>
      <w:r>
        <w:t xml:space="preserve">October 26, 2023</w:t>
      </w:r>
    </w:p>
    <w:p>
      <w:pPr>
        <w:pStyle w:val="BodyText"/>
      </w:pPr>
      <w:r>
        <w:t xml:space="preserve">Hiring Manager</w:t>
      </w:r>
      <w:r>
        <w:br/>
      </w:r>
      <w:r>
        <w:t xml:space="preserve">Osaka Architectural Design Studio</w:t>
      </w:r>
      <w:r>
        <w:br/>
      </w:r>
      <w:r>
        <w:t xml:space="preserve">1-10-18 Namba, Chuo Ward</w:t>
      </w:r>
      <w:r>
        <w:br/>
      </w:r>
      <w:r>
        <w:t xml:space="preserve">Osaka City, Osaka Prefecture 542-0076</w:t>
      </w:r>
      <w:r>
        <w:br/>
      </w:r>
      <w:r>
        <w:t xml:space="preserve">Japan</w:t>
      </w:r>
    </w:p>
    <w:p>
      <w:pPr>
        <w:pStyle w:val="BodyText"/>
      </w:pPr>
      <w:r>
        <w:t xml:space="preserve">Dear Hiring Manager,</w:t>
      </w:r>
    </w:p>
    <w:p>
      <w:pPr>
        <w:pStyle w:val="BodyText"/>
      </w:pPr>
      <w:r>
        <w:t xml:space="preserve">I am writing with profound enthusiasm to submit my application for the Architectural Internship position at Osaka Architectural Design Studio, as advertised on the Japan Architecture Association's career portal. As a dedicated architecture student at Kyoto University of Art and Design with a specialization in contemporary urban development, I have meticulously prepared this</w:t>
      </w:r>
      <w:r>
        <w:t xml:space="preserve"> </w:t>
      </w:r>
      <w:r>
        <w:rPr>
          <w:bCs/>
          <w:b/>
        </w:rPr>
        <w:t xml:space="preserve">Internship Application Letter</w:t>
      </w:r>
      <w:r>
        <w:t xml:space="preserve"> </w:t>
      </w:r>
      <w:r>
        <w:t xml:space="preserve">to express my unwavering commitment to contributing to your esteemed firm's innovative projects within the dynamic metropolis of</w:t>
      </w:r>
      <w:r>
        <w:t xml:space="preserve"> </w:t>
      </w:r>
      <w:r>
        <w:rPr>
          <w:iCs/>
          <w:i/>
        </w:rPr>
        <w:t xml:space="preserve">Japan Osaka</w:t>
      </w:r>
      <w:r>
        <w:t xml:space="preserve">.</w:t>
      </w:r>
    </w:p>
    <w:p>
      <w:pPr>
        <w:pStyle w:val="BodyText"/>
      </w:pPr>
      <w:r>
        <w:t xml:space="preserve">My academic journey has been a deliberate preparation for immersive architectural practice in Japan. I completed my Bachelor of Science in Architecture with honors, graduating at the top 5% of my cohort, while concurrently mastering Japanese language proficiency to N2 level through intensive immersion courses. This dual focus has equipped me with both technical competence and cultural sensitivity essential for thriving in</w:t>
      </w:r>
      <w:r>
        <w:t xml:space="preserve"> </w:t>
      </w:r>
      <w:r>
        <w:rPr>
          <w:iCs/>
          <w:i/>
        </w:rPr>
        <w:t xml:space="preserve">Japan Osaka</w:t>
      </w:r>
      <w:r>
        <w:t xml:space="preserve">'s unique architectural landscape. My thesis project, "Sustainable Urban Fabric Integration: Revitalizing Kansai's Historic Waterways," directly aligns with your studio's renowned work on the Dōtonbori Riverfront Redevelopment Project, where I analyzed how traditional Japanese water management systems could inform modern flood-resilient infrastructure—exactly the kind of forward-thinking approach Osaka Architectural Design Studio exemplifies.</w:t>
      </w:r>
    </w:p>
    <w:p>
      <w:pPr>
        <w:pStyle w:val="BodyText"/>
      </w:pPr>
      <w:r>
        <w:t xml:space="preserve">What truly captivates me about your firm is your philosophy of "Harmonizing Tradition with Technological Innovation," particularly evident in your recent award-winning design for the Minoh City Cultural Exchange Center. I have studied how you seamlessly integrated wooden *kōshi* (traditional joinery techniques) with parametric BIM modeling to create adaptive public spaces—precisely the interdisciplinary approach I aspire to master as an aspiring</w:t>
      </w:r>
      <w:r>
        <w:t xml:space="preserve"> </w:t>
      </w:r>
      <w:r>
        <w:rPr>
          <w:bCs/>
          <w:b/>
        </w:rPr>
        <w:t xml:space="preserve">Architect</w:t>
      </w:r>
      <w:r>
        <w:t xml:space="preserve">. My practical experience at Tokyo-based Taisei Corporation's Osaka branch further solidified this conviction; I contributed to the 3D modeling phase of their Kansai International Airport Terminal Expansion, where I learned to navigate Japan's strict building codes (*Tōshoku* regulations) while optimizing spatial flow. This hands-on exposure demonstrated how deeply architectural decisions in</w:t>
      </w:r>
      <w:r>
        <w:t xml:space="preserve"> </w:t>
      </w:r>
      <w:r>
        <w:rPr>
          <w:iCs/>
          <w:i/>
        </w:rPr>
        <w:t xml:space="preserve">Japan Osaka</w:t>
      </w:r>
      <w:r>
        <w:t xml:space="preserve"> </w:t>
      </w:r>
      <w:r>
        <w:t xml:space="preserve">are rooted in cultural context and engineering precision.</w:t>
      </w:r>
    </w:p>
    <w:p>
      <w:pPr>
        <w:pStyle w:val="BodyText"/>
      </w:pPr>
      <w:r>
        <w:t xml:space="preserve">I understand that success as an Architect in Japan requires more than technical skill—it demands respect for *wa* (harmony) and meticulous attention to detail. During my volunteer work with the Osaka City Cultural Heritage Preservation Society, I assisted in documenting 19th-century merchant houses (*machiya*) using drone photogrammetry. This experience taught me to observe architectural elements through both historical and functional lenses—such as how *sukiya-zukuri* design principles influence contemporary office layouts. I also completed a six-month language immersion program in Kyoto, where I collaborated with local artisans on bamboo-structured community spaces, deepening my appreciation for Japan's material culture. These experiences have instilled in me the patience and humility required to learn from senior</w:t>
      </w:r>
      <w:r>
        <w:t xml:space="preserve"> </w:t>
      </w:r>
      <w:r>
        <w:rPr>
          <w:bCs/>
          <w:b/>
        </w:rPr>
        <w:t xml:space="preserve">Architect</w:t>
      </w:r>
      <w:r>
        <w:t xml:space="preserve">s while contributing fresh perspectives.</w:t>
      </w:r>
    </w:p>
    <w:p>
      <w:pPr>
        <w:pStyle w:val="BodyText"/>
      </w:pPr>
      <w:r>
        <w:t xml:space="preserve">The opportunity to contribute to Osaka's architectural evolution is especially meaningful given my long-standing fascination with Japan's urban transformation. Having witnessed the city's transition from industrial port to cultural hub during my 2021 visit, I was struck by how each district—from the neon-lit Namba vibrancy to the serene temple gardens of Shitennoji—embodies a deliberate architectural narrative. Your studio’s work on preserving *machiya* structures in Dotonbori while introducing sustainable energy systems perfectly exemplifies this balance. I am eager to apply my skills in AutoCAD, Revit, and Rhino 3D under your mentorship, particularly to projects addressing Osaka's aging infrastructure through a lens of cultural continuity.</w:t>
      </w:r>
    </w:p>
    <w:p>
      <w:pPr>
        <w:pStyle w:val="BodyText"/>
      </w:pPr>
      <w:r>
        <w:t xml:space="preserve">My technical toolkit includes advanced proficiency in energy modeling software (EnergyPlus), sustainable material analysis, and digital fabrication techniques like laser cutting. However, what distinguishes me as an exceptional intern is my proactive approach to cross-cultural collaboration. At university, I led a team of international students in designing a zero-waste community center for Kyoto's Fushimi district—a project that required navigating differing design philosophies while maintaining cultural sensitivity. This experience mirrors Osaka Architectural Design Studio's collaborative ethos, where I understand projects often involve cross-departmental teams and client consultations requiring nuanced communication.</w:t>
      </w:r>
    </w:p>
    <w:p>
      <w:pPr>
        <w:pStyle w:val="BodyText"/>
      </w:pPr>
      <w:r>
        <w:t xml:space="preserve">I am prepared to fully immerse myself in Japanese work culture during this internship. I have secured a student visa through my university's international office and have arranged housing near the studio via Osaka University's partner program. My schedule is flexible for immediate start in January 2024, coinciding with your new fiscal year planning cycle. I am particularly eager to learn from your team’s expertise in seismic-resistant design—a critical skill for Osaka’s earthquake-prone environment—and to contribute to upcoming projects like the Namba Green Corridor initiative.</w:t>
      </w:r>
    </w:p>
    <w:p>
      <w:pPr>
        <w:pStyle w:val="BodyText"/>
      </w:pPr>
      <w:r>
        <w:t xml:space="preserve">In this</w:t>
      </w:r>
      <w:r>
        <w:t xml:space="preserve"> </w:t>
      </w:r>
      <w:r>
        <w:rPr>
          <w:bCs/>
          <w:b/>
        </w:rPr>
        <w:t xml:space="preserve">Internship Application Letter</w:t>
      </w:r>
      <w:r>
        <w:t xml:space="preserve">, I have only scratched the surface of my passion for architectural practice in Japan Osaka. I am confident that my technical foundation, cultural adaptability, and deep respect for Japanese design philosophy would allow me to become a valuable asset to your team from day one. Thank you for considering my application amid your rigorous selection process. I welcome the opportunity to discuss how my skills align with Osaka Architectural Design Studio's vision during an interview at your earliest convenience.</w:t>
      </w:r>
    </w:p>
    <w:p>
      <w:pPr>
        <w:pStyle w:val="BodyText"/>
      </w:pPr>
      <w:r>
        <w:t xml:space="preserve">Sincerely,</w:t>
      </w:r>
      <w:r>
        <w:br/>
      </w:r>
      <w:r>
        <w:br/>
      </w:r>
    </w:p>
    <w:p>
      <w:pPr>
        <w:pStyle w:val="BodyText"/>
      </w:pPr>
      <w:r>
        <w:t xml:space="preserve">Aiko Tanaka</w:t>
      </w:r>
    </w:p>
    <w:p>
      <w:pPr>
        <w:pStyle w:val="BodyText"/>
      </w:pPr>
      <w:r>
        <w:t xml:space="preserve">Kyoto University of Art and Design</w:t>
      </w:r>
      <w:r>
        <w:br/>
      </w:r>
      <w:r>
        <w:t xml:space="preserve">204-1 Kitayama, Sakyo Ward, Kyoto 606-8501</w:t>
      </w:r>
      <w:r>
        <w:br/>
      </w:r>
      <w:r>
        <w:t xml:space="preserve">+81 90-XXXX-XXXX | aiko.tanaka@kuad.ac.jp</w:t>
      </w:r>
    </w:p>
    <w:p>
      <w:pPr>
        <w:pStyle w:val="BodyText"/>
      </w:pPr>
      <w:r>
        <w:rPr>
          <w:bCs/>
          <w:b/>
        </w:rPr>
        <w:t xml:space="preserve">Enclosure:</w:t>
      </w:r>
      <w:r>
        <w:t xml:space="preserve"> </w:t>
      </w:r>
      <w:r>
        <w:t xml:space="preserve">Resume, Academic Transcripts, Thesis Summary (English/Japanese), Language Proficiency Certifi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Japan Osaka</dc:title>
  <dc:creator/>
  <dc:language>en</dc:language>
  <cp:keywords/>
  <dcterms:created xsi:type="dcterms:W3CDTF">2026-05-02T21:59:26Z</dcterms:created>
  <dcterms:modified xsi:type="dcterms:W3CDTF">2026-05-02T21:59:26Z</dcterms:modified>
</cp:coreProperties>
</file>

<file path=docProps/custom.xml><?xml version="1.0" encoding="utf-8"?>
<Properties xmlns="http://schemas.openxmlformats.org/officeDocument/2006/custom-properties" xmlns:vt="http://schemas.openxmlformats.org/officeDocument/2006/docPropsVTypes"/>
</file>